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493C0" w14:textId="4BD91B96" w:rsidR="00D81CCD" w:rsidRPr="00D81CCD" w:rsidRDefault="00D81CCD" w:rsidP="00D81CCD">
      <w:pPr>
        <w:spacing w:after="0"/>
        <w:rPr>
          <w:sz w:val="48"/>
          <w:szCs w:val="48"/>
        </w:rPr>
      </w:pPr>
      <w:r w:rsidRPr="00D81CCD">
        <w:rPr>
          <w:sz w:val="48"/>
          <w:szCs w:val="48"/>
        </w:rPr>
        <w:t>As a student editor, draft notice for your school notice board inviting articles from the students for your school magazine. You are Rohan/</w:t>
      </w:r>
      <w:proofErr w:type="spellStart"/>
      <w:r w:rsidRPr="00D81CCD">
        <w:rPr>
          <w:sz w:val="48"/>
          <w:szCs w:val="48"/>
        </w:rPr>
        <w:t>Rupini</w:t>
      </w:r>
      <w:proofErr w:type="spellEnd"/>
      <w:r w:rsidRPr="00D81CCD">
        <w:rPr>
          <w:sz w:val="48"/>
          <w:szCs w:val="48"/>
        </w:rPr>
        <w:t xml:space="preserve"> of Vasant </w:t>
      </w:r>
      <w:proofErr w:type="spellStart"/>
      <w:r w:rsidRPr="00D81CCD">
        <w:rPr>
          <w:sz w:val="48"/>
          <w:szCs w:val="48"/>
        </w:rPr>
        <w:t>Vihar</w:t>
      </w:r>
      <w:proofErr w:type="spellEnd"/>
      <w:r w:rsidRPr="00D81CCD">
        <w:rPr>
          <w:sz w:val="48"/>
          <w:szCs w:val="48"/>
        </w:rPr>
        <w:t xml:space="preserve"> School, Pune.</w:t>
      </w:r>
    </w:p>
    <w:p w14:paraId="26999F3E" w14:textId="142A0899" w:rsidR="00856A86" w:rsidRPr="00B165B0" w:rsidRDefault="00856A86" w:rsidP="00856A86">
      <w:pPr>
        <w:spacing w:after="0" w:line="360" w:lineRule="auto"/>
        <w:jc w:val="right"/>
        <w:rPr>
          <w:sz w:val="36"/>
          <w:szCs w:val="36"/>
        </w:rPr>
      </w:pPr>
      <w:r>
        <w:rPr>
          <w:sz w:val="36"/>
          <w:szCs w:val="36"/>
        </w:rPr>
        <w:t>Arsh</w:t>
      </w:r>
      <w:r w:rsidRPr="00154149">
        <w:rPr>
          <w:sz w:val="36"/>
          <w:szCs w:val="36"/>
        </w:rPr>
        <w:t xml:space="preserve"> Saxena –</w:t>
      </w:r>
      <w:r w:rsidR="00E27D2B">
        <w:rPr>
          <w:sz w:val="36"/>
          <w:szCs w:val="36"/>
        </w:rPr>
        <w:t xml:space="preserve"> </w:t>
      </w:r>
      <w:r w:rsidR="002D4859">
        <w:rPr>
          <w:sz w:val="36"/>
          <w:szCs w:val="36"/>
        </w:rPr>
        <w:t>Apr</w:t>
      </w:r>
      <w:r w:rsidR="00E27D2B">
        <w:rPr>
          <w:sz w:val="36"/>
          <w:szCs w:val="36"/>
        </w:rPr>
        <w:t xml:space="preserve"> 2</w:t>
      </w:r>
      <w:r w:rsidR="002D4859">
        <w:rPr>
          <w:sz w:val="36"/>
          <w:szCs w:val="36"/>
        </w:rPr>
        <w:t>7</w:t>
      </w:r>
      <w:r w:rsidRPr="00154149">
        <w:rPr>
          <w:sz w:val="36"/>
          <w:szCs w:val="36"/>
        </w:rPr>
        <w:t>, 202</w:t>
      </w:r>
      <w:r w:rsidR="002D4859">
        <w:rPr>
          <w:sz w:val="36"/>
          <w:szCs w:val="36"/>
        </w:rPr>
        <w:t>1</w:t>
      </w:r>
    </w:p>
    <w:p w14:paraId="03DB132A" w14:textId="77777777" w:rsidR="00856A86" w:rsidRDefault="00856A86" w:rsidP="00856A86">
      <w:pPr>
        <w:spacing w:after="0"/>
        <w:jc w:val="both"/>
      </w:pPr>
    </w:p>
    <w:p w14:paraId="30E95882" w14:textId="589BD0D5" w:rsidR="002D4859" w:rsidRDefault="00D81CCD" w:rsidP="002C0582">
      <w:pPr>
        <w:spacing w:after="0"/>
        <w:jc w:val="center"/>
      </w:pPr>
      <w:r>
        <w:t xml:space="preserve">Vasant </w:t>
      </w:r>
      <w:proofErr w:type="spellStart"/>
      <w:r>
        <w:t>Vihar</w:t>
      </w:r>
      <w:proofErr w:type="spellEnd"/>
      <w:r>
        <w:t xml:space="preserve"> School, Pune</w:t>
      </w:r>
    </w:p>
    <w:p w14:paraId="13E2E1A8" w14:textId="528F4973" w:rsidR="002D4859" w:rsidRDefault="002D4859" w:rsidP="002D4859">
      <w:pPr>
        <w:spacing w:after="0"/>
        <w:jc w:val="center"/>
      </w:pPr>
      <w:r>
        <w:t>NOTICE</w:t>
      </w:r>
    </w:p>
    <w:p w14:paraId="5E01B284" w14:textId="022A67D2" w:rsidR="002D4859" w:rsidRDefault="002D4859" w:rsidP="002D4859">
      <w:pPr>
        <w:spacing w:after="0"/>
      </w:pPr>
    </w:p>
    <w:p w14:paraId="2FDD8C0D" w14:textId="55742257" w:rsidR="002D4859" w:rsidRDefault="002D4859" w:rsidP="002D4859">
      <w:pPr>
        <w:spacing w:after="0"/>
      </w:pPr>
      <w:r>
        <w:t>27 April 2021</w:t>
      </w:r>
    </w:p>
    <w:p w14:paraId="67425B39" w14:textId="77B28A3F" w:rsidR="002D4859" w:rsidRDefault="002D4859" w:rsidP="002D4859">
      <w:pPr>
        <w:spacing w:after="0"/>
      </w:pPr>
    </w:p>
    <w:p w14:paraId="1161FCBD" w14:textId="2B9EA065" w:rsidR="002D4859" w:rsidRDefault="002C0582" w:rsidP="002C0582">
      <w:pPr>
        <w:spacing w:after="0"/>
        <w:jc w:val="center"/>
      </w:pPr>
      <w:r>
        <w:t>Articles for School Magazine</w:t>
      </w:r>
      <w:r w:rsidR="002D4859">
        <w:t xml:space="preserve"> </w:t>
      </w:r>
    </w:p>
    <w:p w14:paraId="482365DD" w14:textId="63041551" w:rsidR="002D4859" w:rsidRDefault="002C0582" w:rsidP="002D4859">
      <w:pPr>
        <w:spacing w:after="0"/>
      </w:pPr>
      <w:r>
        <w:t xml:space="preserve">This is to inform </w:t>
      </w:r>
      <w:r w:rsidR="00B12077">
        <w:t xml:space="preserve">you </w:t>
      </w:r>
      <w:r>
        <w:t xml:space="preserve">that students are invited to write and submit their articles in English and Hindi for the school magazine that Vasant </w:t>
      </w:r>
      <w:proofErr w:type="spellStart"/>
      <w:r>
        <w:t>Vihar</w:t>
      </w:r>
      <w:proofErr w:type="spellEnd"/>
      <w:r>
        <w:t xml:space="preserve"> School, Pune is going to publish.</w:t>
      </w:r>
    </w:p>
    <w:p w14:paraId="4A51B078" w14:textId="3AEBBCE4" w:rsidR="002C0582" w:rsidRDefault="002C0582" w:rsidP="002D4859">
      <w:pPr>
        <w:spacing w:after="0"/>
      </w:pPr>
    </w:p>
    <w:p w14:paraId="00BA53BE" w14:textId="5E9E04F5" w:rsidR="002C0582" w:rsidRDefault="002C0582" w:rsidP="002D4859">
      <w:pPr>
        <w:spacing w:after="0"/>
      </w:pPr>
      <w:r>
        <w:t>It is advised to write articles on some social important topics of the country. They should be in neat handwriting. Article submission is open till 5 May 2021 and they can be submitted to the undersign or to the house</w:t>
      </w:r>
      <w:r w:rsidR="00B12077">
        <w:t xml:space="preserve"> coordinators</w:t>
      </w:r>
      <w:r>
        <w:t>.</w:t>
      </w:r>
    </w:p>
    <w:p w14:paraId="1287D082" w14:textId="7F56BC73" w:rsidR="002C0582" w:rsidRDefault="002C0582" w:rsidP="002D4859">
      <w:pPr>
        <w:spacing w:after="0"/>
      </w:pPr>
    </w:p>
    <w:p w14:paraId="3D8894F1" w14:textId="73111A7A" w:rsidR="002C0582" w:rsidRDefault="002C0582" w:rsidP="002D4859">
      <w:pPr>
        <w:spacing w:after="0"/>
      </w:pPr>
      <w:r>
        <w:t>Rohan</w:t>
      </w:r>
    </w:p>
    <w:p w14:paraId="7231A5B1" w14:textId="0FB52131" w:rsidR="002C0582" w:rsidRPr="00856A86" w:rsidRDefault="002C0582" w:rsidP="002D4859">
      <w:pPr>
        <w:spacing w:after="0"/>
      </w:pPr>
      <w:r>
        <w:t>(Student Editor)</w:t>
      </w:r>
    </w:p>
    <w:sectPr w:rsidR="002C0582" w:rsidRPr="00856A86" w:rsidSect="004D5336">
      <w:pgSz w:w="11906" w:h="16838" w:code="9"/>
      <w:pgMar w:top="284" w:right="284" w:bottom="284" w:left="28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F Pro Text">
    <w:panose1 w:val="00000000000000000000"/>
    <w:charset w:val="00"/>
    <w:family w:val="auto"/>
    <w:notTrueType/>
    <w:pitch w:val="variable"/>
    <w:sig w:usb0="E10002FF" w:usb1="5241ECFF" w:usb2="0400802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a0tDQwtDAwszRW0lEKTi0uzszPAykwrAUAn7CBUiwAAAA="/>
  </w:docVars>
  <w:rsids>
    <w:rsidRoot w:val="00E65752"/>
    <w:rsid w:val="002C0582"/>
    <w:rsid w:val="002D4859"/>
    <w:rsid w:val="003870AA"/>
    <w:rsid w:val="004D5336"/>
    <w:rsid w:val="005B3802"/>
    <w:rsid w:val="00856A86"/>
    <w:rsid w:val="008D6EA0"/>
    <w:rsid w:val="00902FAF"/>
    <w:rsid w:val="00A45C2D"/>
    <w:rsid w:val="00AE1743"/>
    <w:rsid w:val="00B12077"/>
    <w:rsid w:val="00D81CCD"/>
    <w:rsid w:val="00DC572B"/>
    <w:rsid w:val="00E27D2B"/>
    <w:rsid w:val="00E65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69E19"/>
  <w15:chartTrackingRefBased/>
  <w15:docId w15:val="{6A427563-85C5-49DA-92D6-59AAC541DC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SF Pro Text" w:eastAsiaTheme="minorHAnsi" w:hAnsi="SF Pro Text" w:cstheme="minorBidi"/>
        <w:bCs/>
        <w:sz w:val="40"/>
        <w:szCs w:val="40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21054CB-2F18-5947-8433-F42CD04B9AE2}">
  <we:reference id="wa200001011" version="1.2.0.0" store="en-GB" storeType="OMEX"/>
  <we:alternateReferences>
    <we:reference id="wa200001011" version="1.2.0.0" store="en-GB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22</Words>
  <Characters>598</Characters>
  <Application>Microsoft Office Word</Application>
  <DocSecurity>0</DocSecurity>
  <Lines>2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</dc:creator>
  <cp:keywords/>
  <dc:description/>
  <cp:lastModifiedBy>Microsoft Office User</cp:lastModifiedBy>
  <cp:revision>12</cp:revision>
  <dcterms:created xsi:type="dcterms:W3CDTF">2021-02-07T20:39:00Z</dcterms:created>
  <dcterms:modified xsi:type="dcterms:W3CDTF">2022-02-17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323</vt:lpwstr>
  </property>
  <property fmtid="{D5CDD505-2E9C-101B-9397-08002B2CF9AE}" pid="3" name="grammarly_documentContext">
    <vt:lpwstr>{"goals":[],"domain":"general","emotions":[],"dialect":"american"}</vt:lpwstr>
  </property>
</Properties>
</file>